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721"/>
        <w:tblW w:w="1062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165"/>
        <w:gridCol w:w="6461"/>
      </w:tblGrid>
      <w:tr w:rsidR="0056346E" w14:paraId="5EDAB17C" w14:textId="77777777" w:rsidTr="0056346E">
        <w:trPr>
          <w:trHeight w:val="2320"/>
        </w:trPr>
        <w:tc>
          <w:tcPr>
            <w:tcW w:w="4165" w:type="dxa"/>
            <w:shd w:val="clear" w:color="auto" w:fill="auto"/>
            <w:vAlign w:val="center"/>
          </w:tcPr>
          <w:p w14:paraId="55D961F0" w14:textId="77777777" w:rsidR="0056346E" w:rsidRPr="00384CFF" w:rsidRDefault="0056346E" w:rsidP="0056346E">
            <w:pPr>
              <w:tabs>
                <w:tab w:val="right" w:pos="2484"/>
              </w:tabs>
              <w:spacing w:line="200" w:lineRule="atLeast"/>
              <w:jc w:val="center"/>
              <w:rPr>
                <w:rFonts w:ascii="Arial" w:hAnsi="Arial" w:cs="Arial"/>
                <w:b/>
                <w:sz w:val="2"/>
                <w:szCs w:val="2"/>
              </w:rPr>
            </w:pPr>
            <w:r>
              <w:rPr>
                <w:rFonts w:ascii="Arial" w:hAnsi="Arial" w:cs="Arial"/>
                <w:b/>
                <w:noProof/>
                <w:sz w:val="2"/>
                <w:szCs w:val="2"/>
              </w:rPr>
              <w:drawing>
                <wp:inline distT="0" distB="0" distL="0" distR="0" wp14:anchorId="06D7D823" wp14:editId="218B7462">
                  <wp:extent cx="1905000" cy="723185"/>
                  <wp:effectExtent l="0" t="0" r="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AAM-Logo-NEW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7922" cy="731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8F0890" w14:textId="77777777" w:rsidR="0056346E" w:rsidRPr="00B77E1C" w:rsidRDefault="0056346E" w:rsidP="0056346E">
            <w:pPr>
              <w:tabs>
                <w:tab w:val="right" w:pos="2484"/>
              </w:tabs>
              <w:spacing w:line="20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13AC8">
              <w:rPr>
                <w:rFonts w:ascii="Arial" w:hAnsi="Arial" w:cs="Arial"/>
                <w:sz w:val="14"/>
                <w:szCs w:val="14"/>
              </w:rPr>
              <w:t>200-414 NPO</w:t>
            </w:r>
          </w:p>
        </w:tc>
        <w:tc>
          <w:tcPr>
            <w:tcW w:w="6461" w:type="dxa"/>
            <w:shd w:val="clear" w:color="auto" w:fill="auto"/>
            <w:vAlign w:val="center"/>
          </w:tcPr>
          <w:p w14:paraId="7D4834A8" w14:textId="77777777" w:rsidR="0056346E" w:rsidRPr="00B77E1C" w:rsidRDefault="0056346E" w:rsidP="0056346E">
            <w:pPr>
              <w:spacing w:line="200" w:lineRule="atLeas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1901A6" w14:textId="774C5777" w:rsidR="0056346E" w:rsidRPr="005E7ED8" w:rsidRDefault="0056346E" w:rsidP="0056346E">
            <w:pPr>
              <w:pStyle w:val="Heading1"/>
              <w:jc w:val="center"/>
              <w:rPr>
                <w:color w:val="476E83"/>
              </w:rPr>
            </w:pPr>
            <w:r w:rsidRPr="005E7ED8">
              <w:rPr>
                <w:color w:val="476E83"/>
              </w:rPr>
              <w:t>SAAM</w:t>
            </w:r>
            <w:r>
              <w:rPr>
                <w:color w:val="476E83"/>
              </w:rPr>
              <w:t xml:space="preserve"> </w:t>
            </w:r>
            <w:r w:rsidRPr="005E7ED8">
              <w:rPr>
                <w:color w:val="476E83"/>
              </w:rPr>
              <w:t xml:space="preserve">FORM </w:t>
            </w:r>
            <w:r>
              <w:rPr>
                <w:color w:val="476E83"/>
              </w:rPr>
              <w:t>2</w:t>
            </w:r>
            <w:r w:rsidR="00AF0DD8">
              <w:rPr>
                <w:color w:val="476E83"/>
              </w:rPr>
              <w:t>3</w:t>
            </w:r>
          </w:p>
          <w:p w14:paraId="18611772" w14:textId="350C4AD6" w:rsidR="0056346E" w:rsidRPr="000E1C2A" w:rsidRDefault="0056346E" w:rsidP="0056346E">
            <w:pPr>
              <w:pStyle w:val="Heading1"/>
              <w:jc w:val="center"/>
              <w:rPr>
                <w:rFonts w:asciiTheme="minorHAnsi" w:hAnsiTheme="minorHAnsi" w:cstheme="minorBidi"/>
                <w:color w:val="476E83"/>
                <w:sz w:val="28"/>
                <w:szCs w:val="28"/>
              </w:rPr>
            </w:pPr>
            <w:r>
              <w:rPr>
                <w:color w:val="476E83"/>
                <w:sz w:val="28"/>
                <w:szCs w:val="28"/>
              </w:rPr>
              <w:t xml:space="preserve">APPLICATION AS ACCREDITED </w:t>
            </w:r>
            <w:r w:rsidR="00AF0DD8">
              <w:rPr>
                <w:color w:val="476E83"/>
                <w:sz w:val="28"/>
                <w:szCs w:val="28"/>
              </w:rPr>
              <w:t>SUPERVISOR</w:t>
            </w:r>
          </w:p>
          <w:p w14:paraId="5FCD3798" w14:textId="77777777" w:rsidR="0056346E" w:rsidRPr="00816C5C" w:rsidRDefault="0056346E" w:rsidP="0056346E">
            <w:pPr>
              <w:tabs>
                <w:tab w:val="left" w:pos="106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C3BC5A0" w14:textId="77777777" w:rsidR="00A72FD3" w:rsidRDefault="00A72FD3"/>
    <w:p w14:paraId="31AA6746" w14:textId="591F05DD" w:rsidR="0056346E" w:rsidRPr="009B4828" w:rsidRDefault="0056346E" w:rsidP="0056346E">
      <w:pPr>
        <w:tabs>
          <w:tab w:val="left" w:pos="5549"/>
        </w:tabs>
        <w:spacing w:line="240" w:lineRule="auto"/>
        <w:jc w:val="both"/>
        <w:rPr>
          <w:rFonts w:cs="Arial"/>
          <w:b/>
          <w:bCs/>
        </w:rPr>
      </w:pPr>
      <w:r w:rsidRPr="009B4828">
        <w:rPr>
          <w:rFonts w:cs="Arial"/>
          <w:b/>
          <w:bCs/>
        </w:rPr>
        <w:t xml:space="preserve">Name:  </w:t>
      </w:r>
      <w:permStart w:id="958805306" w:edGrp="everyone"/>
      <w:r w:rsidR="00C82304">
        <w:rPr>
          <w:rFonts w:cs="Arial"/>
          <w:b/>
          <w:bCs/>
        </w:rPr>
        <w:t>Type here</w:t>
      </w:r>
      <w:permEnd w:id="958805306"/>
      <w:r w:rsidRPr="009B4828">
        <w:rPr>
          <w:rFonts w:cs="Arial"/>
          <w:b/>
          <w:bCs/>
        </w:rPr>
        <w:tab/>
      </w:r>
      <w:r w:rsidRPr="009B4828">
        <w:rPr>
          <w:rFonts w:cs="Arial"/>
          <w:b/>
          <w:bCs/>
        </w:rPr>
        <w:tab/>
      </w:r>
      <w:r w:rsidRPr="009B4828">
        <w:rPr>
          <w:rFonts w:cs="Arial"/>
          <w:b/>
          <w:bCs/>
        </w:rPr>
        <w:tab/>
        <w:t xml:space="preserve">Date: </w:t>
      </w:r>
      <w:permStart w:id="111478293" w:edGrp="everyone"/>
      <w:r w:rsidR="00C82304">
        <w:rPr>
          <w:rFonts w:cs="Arial"/>
          <w:b/>
          <w:bCs/>
        </w:rPr>
        <w:t>Type Here</w:t>
      </w:r>
      <w:permEnd w:id="111478293"/>
    </w:p>
    <w:p w14:paraId="0FD8BCAA" w14:textId="77777777" w:rsidR="0056346E" w:rsidRPr="009B4828" w:rsidRDefault="0056346E" w:rsidP="0056346E">
      <w:pPr>
        <w:tabs>
          <w:tab w:val="left" w:pos="5549"/>
        </w:tabs>
        <w:spacing w:line="240" w:lineRule="auto"/>
        <w:jc w:val="both"/>
        <w:rPr>
          <w:rFonts w:cs="Arial"/>
          <w:b/>
        </w:rPr>
      </w:pPr>
    </w:p>
    <w:p w14:paraId="0FE202FC" w14:textId="6D03D1A3" w:rsidR="00AF0DD8" w:rsidRDefault="00AF0DD8" w:rsidP="0056346E">
      <w:pPr>
        <w:tabs>
          <w:tab w:val="left" w:pos="5549"/>
        </w:tabs>
        <w:spacing w:line="240" w:lineRule="auto"/>
        <w:jc w:val="both"/>
        <w:rPr>
          <w:rFonts w:cs="Arial"/>
          <w:b/>
        </w:rPr>
      </w:pPr>
      <w:r>
        <w:rPr>
          <w:rFonts w:cs="Arial"/>
          <w:b/>
        </w:rPr>
        <w:t>Accreditation Number</w:t>
      </w:r>
      <w:r w:rsidR="0056346E" w:rsidRPr="009B4828">
        <w:rPr>
          <w:rFonts w:cs="Arial"/>
          <w:b/>
        </w:rPr>
        <w:t xml:space="preserve">: </w:t>
      </w:r>
      <w:permStart w:id="881551468" w:edGrp="everyone"/>
      <w:r w:rsidR="00C82304">
        <w:rPr>
          <w:rFonts w:cs="Arial"/>
          <w:b/>
        </w:rPr>
        <w:t>Type Here</w:t>
      </w:r>
    </w:p>
    <w:permEnd w:id="881551468"/>
    <w:p w14:paraId="2B2675A1" w14:textId="468E49A2" w:rsidR="00AF0DD8" w:rsidRDefault="00AF0DD8" w:rsidP="0056346E">
      <w:pPr>
        <w:tabs>
          <w:tab w:val="left" w:pos="5549"/>
        </w:tabs>
        <w:spacing w:line="240" w:lineRule="auto"/>
        <w:jc w:val="both"/>
        <w:rPr>
          <w:rFonts w:cs="Arial"/>
          <w:b/>
        </w:rPr>
      </w:pPr>
    </w:p>
    <w:p w14:paraId="5BABA996" w14:textId="77777777" w:rsidR="00AF0DD8" w:rsidRPr="009B4828" w:rsidRDefault="00AF0DD8" w:rsidP="0056346E">
      <w:pPr>
        <w:tabs>
          <w:tab w:val="left" w:pos="5549"/>
        </w:tabs>
        <w:spacing w:line="240" w:lineRule="auto"/>
        <w:jc w:val="both"/>
        <w:rPr>
          <w:rFonts w:cs="Arial"/>
          <w:b/>
        </w:rPr>
      </w:pPr>
    </w:p>
    <w:p w14:paraId="0E6BBB45" w14:textId="7D7B7EB2" w:rsidR="00AF0DD8" w:rsidRPr="00AF0DD8" w:rsidRDefault="00AF0DD8" w:rsidP="00AF0DD8">
      <w:pPr>
        <w:tabs>
          <w:tab w:val="left" w:pos="5549"/>
        </w:tabs>
        <w:spacing w:line="240" w:lineRule="auto"/>
        <w:jc w:val="both"/>
        <w:rPr>
          <w:rFonts w:cs="Arial"/>
          <w:b/>
          <w:bCs/>
        </w:rPr>
      </w:pPr>
      <w:r w:rsidRPr="00AF0DD8">
        <w:rPr>
          <w:rFonts w:cs="Arial"/>
          <w:b/>
          <w:bCs/>
        </w:rPr>
        <w:t>Checklist of documents required for Supervisor Accreditation Application:</w:t>
      </w:r>
    </w:p>
    <w:p w14:paraId="55FC10B2" w14:textId="77777777" w:rsidR="00AF0DD8" w:rsidRPr="00AF0DD8" w:rsidRDefault="00AF0DD8" w:rsidP="00AF0DD8">
      <w:pPr>
        <w:tabs>
          <w:tab w:val="left" w:pos="5549"/>
        </w:tabs>
        <w:spacing w:line="240" w:lineRule="auto"/>
        <w:jc w:val="both"/>
        <w:rPr>
          <w:rFonts w:cs="Arial"/>
        </w:rPr>
      </w:pPr>
      <w:bookmarkStart w:id="0" w:name="_Hlk115086427"/>
      <w:r w:rsidRPr="00AF0DD8">
        <w:rPr>
          <w:rFonts w:cs="Arial"/>
        </w:rPr>
        <w:t>See Section I. page 25 in the NABFAM Standards for more information</w:t>
      </w:r>
    </w:p>
    <w:bookmarkEnd w:id="0"/>
    <w:p w14:paraId="42195335" w14:textId="77777777" w:rsidR="00AF0DD8" w:rsidRPr="00AF0DD8" w:rsidRDefault="00AF0DD8" w:rsidP="00AF0DD8">
      <w:pPr>
        <w:tabs>
          <w:tab w:val="left" w:pos="5549"/>
        </w:tabs>
        <w:spacing w:line="240" w:lineRule="auto"/>
        <w:jc w:val="both"/>
        <w:rPr>
          <w:rFonts w:cs="Arial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4"/>
        <w:gridCol w:w="7156"/>
        <w:gridCol w:w="435"/>
      </w:tblGrid>
      <w:tr w:rsidR="00AF0DD8" w:rsidRPr="00AF0DD8" w14:paraId="18060DA4" w14:textId="77777777" w:rsidTr="00697E21"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</w:tcPr>
          <w:p w14:paraId="583CF801" w14:textId="77777777" w:rsidR="00AF0DD8" w:rsidRPr="00AF0DD8" w:rsidRDefault="00AF0DD8" w:rsidP="00697E21">
            <w:pPr>
              <w:numPr>
                <w:ilvl w:val="0"/>
                <w:numId w:val="20"/>
              </w:num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715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031581" w14:textId="749D9738" w:rsidR="00AF0DD8" w:rsidRPr="00AF0DD8" w:rsidRDefault="00AF0DD8" w:rsidP="00697E21">
            <w:pPr>
              <w:tabs>
                <w:tab w:val="left" w:pos="5549"/>
              </w:tabs>
              <w:spacing w:line="240" w:lineRule="auto"/>
              <w:jc w:val="both"/>
              <w:rPr>
                <w:rFonts w:cs="Arial"/>
                <w:lang w:val="en-US"/>
              </w:rPr>
            </w:pPr>
            <w:r w:rsidRPr="00AF0DD8">
              <w:rPr>
                <w:rFonts w:cs="Arial"/>
                <w:b/>
                <w:bCs/>
              </w:rPr>
              <w:t xml:space="preserve">Please provide proof of </w:t>
            </w:r>
            <w:r w:rsidRPr="00AF0DD8">
              <w:rPr>
                <w:rFonts w:cs="Arial"/>
                <w:b/>
                <w:bCs/>
                <w:u w:val="single"/>
              </w:rPr>
              <w:t xml:space="preserve">accreditation </w:t>
            </w:r>
            <w:r w:rsidRPr="00AF0DD8">
              <w:rPr>
                <w:rFonts w:cs="Arial"/>
                <w:b/>
                <w:bCs/>
              </w:rPr>
              <w:t>as a mediator which should be no less than 5 years</w:t>
            </w:r>
            <w:r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</w:rPr>
              <w:t>(copies of accreditation certificates)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5CD938" w14:textId="77777777" w:rsidR="00AF0DD8" w:rsidRPr="00AF0DD8" w:rsidRDefault="00AF0DD8" w:rsidP="00697E21">
            <w:p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AF0DD8" w:rsidRPr="00AF0DD8" w14:paraId="2AF02192" w14:textId="77777777" w:rsidTr="00697E21"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</w:tcPr>
          <w:p w14:paraId="3DE20BC8" w14:textId="77777777" w:rsidR="00AF0DD8" w:rsidRPr="00AF0DD8" w:rsidRDefault="00AF0DD8" w:rsidP="00AF0DD8">
            <w:p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7156" w:type="dxa"/>
            <w:tcBorders>
              <w:top w:val="nil"/>
              <w:left w:val="nil"/>
              <w:bottom w:val="nil"/>
              <w:right w:val="nil"/>
            </w:tcBorders>
          </w:tcPr>
          <w:p w14:paraId="23EAC73B" w14:textId="77777777" w:rsidR="00AF0DD8" w:rsidRPr="00AF0DD8" w:rsidRDefault="00AF0DD8" w:rsidP="00AF0DD8">
            <w:p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4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E9F888" w14:textId="77777777" w:rsidR="00AF0DD8" w:rsidRPr="00AF0DD8" w:rsidRDefault="00AF0DD8" w:rsidP="00AF0DD8">
            <w:p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AF0DD8" w:rsidRPr="00AF0DD8" w14:paraId="440FE6C5" w14:textId="77777777" w:rsidTr="00AF0DD8"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</w:tcPr>
          <w:p w14:paraId="59449F4D" w14:textId="77777777" w:rsidR="00AF0DD8" w:rsidRPr="00AF0DD8" w:rsidRDefault="00AF0DD8" w:rsidP="00AF0DD8">
            <w:pPr>
              <w:numPr>
                <w:ilvl w:val="0"/>
                <w:numId w:val="20"/>
              </w:num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715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A03A55" w14:textId="17674E6E" w:rsidR="00AF0DD8" w:rsidRPr="00AF0DD8" w:rsidRDefault="00AF0DD8" w:rsidP="00AF0DD8">
            <w:pPr>
              <w:tabs>
                <w:tab w:val="left" w:pos="5549"/>
              </w:tabs>
              <w:spacing w:line="240" w:lineRule="auto"/>
              <w:jc w:val="both"/>
              <w:rPr>
                <w:rFonts w:cs="Arial"/>
              </w:rPr>
            </w:pPr>
            <w:r w:rsidRPr="00AF0DD8">
              <w:rPr>
                <w:rFonts w:cs="Arial"/>
                <w:b/>
                <w:bCs/>
              </w:rPr>
              <w:t>Please provide proof of relevant academic qualifications</w:t>
            </w:r>
            <w:r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</w:rPr>
              <w:t>(certified copies of Tertiary Qualification)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EA9981" w14:textId="77777777" w:rsidR="00AF0DD8" w:rsidRPr="00AF0DD8" w:rsidRDefault="00AF0DD8" w:rsidP="00AF0DD8">
            <w:p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AF0DD8" w:rsidRPr="00AF0DD8" w14:paraId="7581470C" w14:textId="77777777" w:rsidTr="00AF0DD8"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</w:tcPr>
          <w:p w14:paraId="50D9F057" w14:textId="77777777" w:rsidR="00AF0DD8" w:rsidRPr="00AF0DD8" w:rsidRDefault="00AF0DD8" w:rsidP="00AF0DD8">
            <w:pPr>
              <w:tabs>
                <w:tab w:val="left" w:pos="5549"/>
              </w:tabs>
              <w:spacing w:line="240" w:lineRule="auto"/>
              <w:ind w:left="720"/>
              <w:jc w:val="both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7156" w:type="dxa"/>
            <w:tcBorders>
              <w:top w:val="nil"/>
              <w:left w:val="nil"/>
              <w:bottom w:val="nil"/>
              <w:right w:val="nil"/>
            </w:tcBorders>
          </w:tcPr>
          <w:p w14:paraId="53E60A14" w14:textId="77777777" w:rsidR="00AF0DD8" w:rsidRPr="00AF0DD8" w:rsidRDefault="00AF0DD8" w:rsidP="00AF0DD8">
            <w:p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4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1D7E41" w14:textId="77777777" w:rsidR="00AF0DD8" w:rsidRPr="00AF0DD8" w:rsidRDefault="00AF0DD8" w:rsidP="00AF0DD8">
            <w:p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AF0DD8" w:rsidRPr="00AF0DD8" w14:paraId="0AD51706" w14:textId="77777777" w:rsidTr="00697E21"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</w:tcPr>
          <w:p w14:paraId="4CEA206E" w14:textId="77777777" w:rsidR="00AF0DD8" w:rsidRPr="00AF0DD8" w:rsidRDefault="00AF0DD8" w:rsidP="00AF0DD8">
            <w:pPr>
              <w:numPr>
                <w:ilvl w:val="0"/>
                <w:numId w:val="20"/>
              </w:num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  <w:lang w:val="en-US"/>
              </w:rPr>
            </w:pPr>
          </w:p>
        </w:tc>
        <w:tc>
          <w:tcPr>
            <w:tcW w:w="715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F7E920" w14:textId="334AAF9B" w:rsidR="00AF0DD8" w:rsidRPr="00AF0DD8" w:rsidRDefault="00AF0DD8" w:rsidP="00AF0DD8">
            <w:pPr>
              <w:tabs>
                <w:tab w:val="left" w:pos="5549"/>
              </w:tabs>
              <w:spacing w:line="240" w:lineRule="auto"/>
              <w:jc w:val="both"/>
              <w:rPr>
                <w:rFonts w:cs="Arial"/>
              </w:rPr>
            </w:pPr>
            <w:r>
              <w:rPr>
                <w:rFonts w:cs="Arial"/>
                <w:b/>
                <w:bCs/>
              </w:rPr>
              <w:t xml:space="preserve">Please provide proof of the necessary mediation and professional experience to qualify as a supervisor </w:t>
            </w:r>
            <w:r>
              <w:rPr>
                <w:rFonts w:cs="Arial"/>
              </w:rPr>
              <w:t>(submit CV)</w:t>
            </w:r>
          </w:p>
          <w:p w14:paraId="7466DD20" w14:textId="77777777" w:rsidR="00AF0DD8" w:rsidRDefault="00AF0DD8" w:rsidP="00AF0DD8">
            <w:pPr>
              <w:pStyle w:val="ListParagraph"/>
              <w:numPr>
                <w:ilvl w:val="0"/>
                <w:numId w:val="21"/>
              </w:num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fessional Experience (5 years)</w:t>
            </w:r>
          </w:p>
          <w:p w14:paraId="4CEAF919" w14:textId="3D299902" w:rsidR="00AF0DD8" w:rsidRPr="00AF0DD8" w:rsidRDefault="00AF0DD8" w:rsidP="00AF0DD8">
            <w:pPr>
              <w:pStyle w:val="ListParagraph"/>
              <w:numPr>
                <w:ilvl w:val="0"/>
                <w:numId w:val="21"/>
              </w:num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Mediation Experience (5 years)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630574" w14:textId="77777777" w:rsidR="00AF0DD8" w:rsidRPr="00AF0DD8" w:rsidRDefault="00AF0DD8" w:rsidP="00AF0DD8">
            <w:pPr>
              <w:tabs>
                <w:tab w:val="left" w:pos="5549"/>
              </w:tabs>
              <w:spacing w:line="240" w:lineRule="auto"/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</w:tbl>
    <w:p w14:paraId="3114E59D" w14:textId="77777777" w:rsidR="00AF0DD8" w:rsidRPr="00AF0DD8" w:rsidRDefault="00AF0DD8" w:rsidP="00AF0DD8">
      <w:pPr>
        <w:tabs>
          <w:tab w:val="left" w:pos="5549"/>
        </w:tabs>
        <w:spacing w:line="240" w:lineRule="auto"/>
        <w:jc w:val="both"/>
        <w:rPr>
          <w:rFonts w:cs="Arial"/>
          <w:b/>
          <w:bCs/>
        </w:rPr>
      </w:pPr>
    </w:p>
    <w:p w14:paraId="4942AEFD" w14:textId="77777777" w:rsidR="0056346E" w:rsidRPr="005170E7" w:rsidRDefault="0056346E" w:rsidP="0056346E">
      <w:pPr>
        <w:tabs>
          <w:tab w:val="left" w:pos="5549"/>
        </w:tabs>
        <w:spacing w:line="240" w:lineRule="auto"/>
        <w:jc w:val="both"/>
        <w:rPr>
          <w:rFonts w:cs="Arial"/>
          <w:b/>
          <w:bCs/>
        </w:rPr>
      </w:pPr>
    </w:p>
    <w:p w14:paraId="18ED5780" w14:textId="77777777" w:rsidR="0056346E" w:rsidRPr="00AF0DD8" w:rsidRDefault="0056346E" w:rsidP="0056346E">
      <w:pPr>
        <w:spacing w:line="276" w:lineRule="auto"/>
        <w:jc w:val="both"/>
        <w:rPr>
          <w:rFonts w:cstheme="minorHAnsi"/>
        </w:rPr>
      </w:pPr>
    </w:p>
    <w:p w14:paraId="6442890A" w14:textId="77777777" w:rsidR="0056346E" w:rsidRPr="00AF0DD8" w:rsidRDefault="0056346E" w:rsidP="0056346E">
      <w:pPr>
        <w:spacing w:line="276" w:lineRule="auto"/>
        <w:jc w:val="both"/>
        <w:rPr>
          <w:rFonts w:cstheme="minorHAnsi"/>
        </w:rPr>
      </w:pPr>
    </w:p>
    <w:p w14:paraId="0A296D22" w14:textId="42D5D895" w:rsidR="0056346E" w:rsidRPr="00AF0DD8" w:rsidRDefault="0056346E" w:rsidP="0056346E">
      <w:pPr>
        <w:spacing w:line="276" w:lineRule="auto"/>
        <w:jc w:val="both"/>
        <w:rPr>
          <w:rFonts w:cstheme="minorHAnsi"/>
          <w:b/>
        </w:rPr>
      </w:pPr>
      <w:r w:rsidRPr="00AF0DD8">
        <w:rPr>
          <w:rFonts w:cstheme="minorHAnsi"/>
          <w:b/>
        </w:rPr>
        <w:t xml:space="preserve">Signature: </w:t>
      </w:r>
      <w:permStart w:id="697775051" w:edGrp="everyone"/>
      <w:r w:rsidR="006D1648" w:rsidRPr="00AF0DD8">
        <w:rPr>
          <w:rFonts w:cstheme="minorHAnsi"/>
          <w:b/>
        </w:rPr>
        <w:t>Add Signature here</w:t>
      </w:r>
      <w:permEnd w:id="697775051"/>
      <w:r w:rsidRPr="00AF0DD8">
        <w:rPr>
          <w:rFonts w:cstheme="minorHAnsi"/>
          <w:b/>
        </w:rPr>
        <w:tab/>
      </w:r>
      <w:r w:rsidRPr="00AF0DD8">
        <w:rPr>
          <w:rFonts w:cstheme="minorHAnsi"/>
          <w:b/>
        </w:rPr>
        <w:tab/>
      </w:r>
      <w:r w:rsidRPr="00AF0DD8">
        <w:rPr>
          <w:rFonts w:cstheme="minorHAnsi"/>
          <w:b/>
        </w:rPr>
        <w:tab/>
      </w:r>
    </w:p>
    <w:p w14:paraId="724C5F34" w14:textId="77777777" w:rsidR="0056346E" w:rsidRDefault="0056346E" w:rsidP="0056346E">
      <w:pPr>
        <w:spacing w:line="276" w:lineRule="auto"/>
        <w:jc w:val="both"/>
        <w:rPr>
          <w:rFonts w:cstheme="minorHAnsi"/>
          <w:b/>
        </w:rPr>
      </w:pPr>
    </w:p>
    <w:sectPr w:rsidR="0056346E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D4D6D" w14:textId="77777777" w:rsidR="0028570A" w:rsidRDefault="0028570A" w:rsidP="0059425C">
      <w:pPr>
        <w:spacing w:after="0" w:line="240" w:lineRule="auto"/>
      </w:pPr>
      <w:r>
        <w:separator/>
      </w:r>
    </w:p>
  </w:endnote>
  <w:endnote w:type="continuationSeparator" w:id="0">
    <w:p w14:paraId="28E0714B" w14:textId="77777777" w:rsidR="0028570A" w:rsidRDefault="0028570A" w:rsidP="00594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626782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17814AA" w14:textId="77777777" w:rsidR="0059425C" w:rsidRDefault="0059425C">
            <w:pPr>
              <w:pStyle w:val="Footer"/>
              <w:jc w:val="center"/>
            </w:pPr>
            <w:r w:rsidRPr="0059425C">
              <w:rPr>
                <w:rFonts w:asciiTheme="majorHAnsi" w:hAnsiTheme="majorHAnsi" w:cstheme="majorHAnsi"/>
                <w:sz w:val="22"/>
                <w:szCs w:val="22"/>
              </w:rPr>
              <w:t xml:space="preserve">Page 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PAGE </w:instrTex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Pr="0059425C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  <w:r w:rsidRPr="0059425C">
              <w:rPr>
                <w:rFonts w:asciiTheme="majorHAnsi" w:hAnsiTheme="majorHAnsi" w:cstheme="majorHAnsi"/>
                <w:sz w:val="22"/>
                <w:szCs w:val="22"/>
              </w:rPr>
              <w:t xml:space="preserve"> of 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NUMPAGES  </w:instrTex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Pr="0059425C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</w:t>
            </w:r>
            <w:r w:rsidRPr="0059425C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sdt>
    <w:sdtPr>
      <w:rPr>
        <w:rFonts w:asciiTheme="minorHAnsi" w:hAnsiTheme="minorHAnsi" w:cstheme="minorHAnsi"/>
        <w:sz w:val="22"/>
        <w:szCs w:val="22"/>
      </w:rPr>
      <w:alias w:val="Publish Date"/>
      <w:tag w:val=""/>
      <w:id w:val="828329041"/>
      <w:placeholder>
        <w:docPart w:val="8CE57AB7E13742F7BCEF5A0EE560687C"/>
      </w:placeholder>
      <w:dataBinding w:prefixMappings="xmlns:ns0='http://schemas.microsoft.com/office/2006/coverPageProps' " w:xpath="/ns0:CoverPageProperties[1]/ns0:PublishDate[1]" w:storeItemID="{55AF091B-3C7A-41E3-B477-F2FDAA23CFDA}"/>
      <w:date w:fullDate="2019-07-30T00:00:00Z">
        <w:dateFormat w:val="dd-MMM-yyyy"/>
        <w:lid w:val="en-ZA"/>
        <w:storeMappedDataAs w:val="dateTime"/>
        <w:calendar w:val="gregorian"/>
      </w:date>
    </w:sdtPr>
    <w:sdtContent>
      <w:p w14:paraId="36BD82B1" w14:textId="3F3E16B5" w:rsidR="0059425C" w:rsidRPr="00D37642" w:rsidRDefault="00901103">
        <w:pPr>
          <w:pStyle w:val="Footer"/>
          <w:rPr>
            <w:rFonts w:asciiTheme="minorHAnsi" w:hAnsiTheme="minorHAnsi" w:cstheme="minorHAnsi"/>
            <w:sz w:val="22"/>
            <w:szCs w:val="22"/>
          </w:rPr>
        </w:pPr>
        <w:r>
          <w:rPr>
            <w:rFonts w:asciiTheme="minorHAnsi" w:hAnsiTheme="minorHAnsi" w:cstheme="minorHAnsi"/>
            <w:sz w:val="22"/>
            <w:szCs w:val="22"/>
            <w:lang w:val="en-ZA"/>
          </w:rPr>
          <w:t>30-Jul-2019</w:t>
        </w:r>
      </w:p>
    </w:sdtContent>
  </w:sdt>
  <w:p w14:paraId="34090693" w14:textId="77777777" w:rsidR="00282926" w:rsidRDefault="002829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5A674" w14:textId="77777777" w:rsidR="0028570A" w:rsidRDefault="0028570A" w:rsidP="0059425C">
      <w:pPr>
        <w:spacing w:after="0" w:line="240" w:lineRule="auto"/>
      </w:pPr>
      <w:r>
        <w:separator/>
      </w:r>
    </w:p>
  </w:footnote>
  <w:footnote w:type="continuationSeparator" w:id="0">
    <w:p w14:paraId="108C85D2" w14:textId="77777777" w:rsidR="0028570A" w:rsidRDefault="0028570A" w:rsidP="005942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5037BC5"/>
    <w:multiLevelType w:val="hybridMultilevel"/>
    <w:tmpl w:val="8AB48FD6"/>
    <w:lvl w:ilvl="0" w:tplc="6AB6468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744EC"/>
    <w:multiLevelType w:val="hybridMultilevel"/>
    <w:tmpl w:val="24AC63E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C3BD7"/>
    <w:multiLevelType w:val="hybridMultilevel"/>
    <w:tmpl w:val="24AC63E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A3DDA"/>
    <w:multiLevelType w:val="hybridMultilevel"/>
    <w:tmpl w:val="AF141CEA"/>
    <w:lvl w:ilvl="0" w:tplc="9A2ADB2E">
      <w:start w:val="1"/>
      <w:numFmt w:val="upperLetter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</w:rPr>
    </w:lvl>
    <w:lvl w:ilvl="1" w:tplc="19C607B6" w:tentative="1">
      <w:start w:val="1"/>
      <w:numFmt w:val="lowerLetter"/>
      <w:lvlText w:val="%2."/>
      <w:lvlJc w:val="left"/>
      <w:pPr>
        <w:ind w:left="1440" w:hanging="360"/>
      </w:pPr>
    </w:lvl>
    <w:lvl w:ilvl="2" w:tplc="53DC72D8" w:tentative="1">
      <w:start w:val="1"/>
      <w:numFmt w:val="lowerRoman"/>
      <w:lvlText w:val="%3."/>
      <w:lvlJc w:val="right"/>
      <w:pPr>
        <w:ind w:left="2160" w:hanging="180"/>
      </w:pPr>
    </w:lvl>
    <w:lvl w:ilvl="3" w:tplc="4F585FC6" w:tentative="1">
      <w:start w:val="1"/>
      <w:numFmt w:val="decimal"/>
      <w:lvlText w:val="%4."/>
      <w:lvlJc w:val="left"/>
      <w:pPr>
        <w:ind w:left="2880" w:hanging="360"/>
      </w:pPr>
    </w:lvl>
    <w:lvl w:ilvl="4" w:tplc="A4D6226A" w:tentative="1">
      <w:start w:val="1"/>
      <w:numFmt w:val="lowerLetter"/>
      <w:lvlText w:val="%5."/>
      <w:lvlJc w:val="left"/>
      <w:pPr>
        <w:ind w:left="3600" w:hanging="360"/>
      </w:pPr>
    </w:lvl>
    <w:lvl w:ilvl="5" w:tplc="94DE72A4" w:tentative="1">
      <w:start w:val="1"/>
      <w:numFmt w:val="lowerRoman"/>
      <w:lvlText w:val="%6."/>
      <w:lvlJc w:val="right"/>
      <w:pPr>
        <w:ind w:left="4320" w:hanging="180"/>
      </w:pPr>
    </w:lvl>
    <w:lvl w:ilvl="6" w:tplc="99CA4A66" w:tentative="1">
      <w:start w:val="1"/>
      <w:numFmt w:val="decimal"/>
      <w:lvlText w:val="%7."/>
      <w:lvlJc w:val="left"/>
      <w:pPr>
        <w:ind w:left="5040" w:hanging="360"/>
      </w:pPr>
    </w:lvl>
    <w:lvl w:ilvl="7" w:tplc="9508CE7A" w:tentative="1">
      <w:start w:val="1"/>
      <w:numFmt w:val="lowerLetter"/>
      <w:lvlText w:val="%8."/>
      <w:lvlJc w:val="left"/>
      <w:pPr>
        <w:ind w:left="5760" w:hanging="360"/>
      </w:pPr>
    </w:lvl>
    <w:lvl w:ilvl="8" w:tplc="BB1CD82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961F5D"/>
    <w:multiLevelType w:val="hybridMultilevel"/>
    <w:tmpl w:val="F678F91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CFB611C"/>
    <w:multiLevelType w:val="hybridMultilevel"/>
    <w:tmpl w:val="DFC2D2B2"/>
    <w:lvl w:ilvl="0" w:tplc="E05832B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A563B"/>
    <w:multiLevelType w:val="hybridMultilevel"/>
    <w:tmpl w:val="A6988D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413A30"/>
    <w:multiLevelType w:val="hybridMultilevel"/>
    <w:tmpl w:val="2D0CA36A"/>
    <w:lvl w:ilvl="0" w:tplc="B900D356">
      <w:start w:val="1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582555"/>
    <w:multiLevelType w:val="hybridMultilevel"/>
    <w:tmpl w:val="C9B6D05E"/>
    <w:lvl w:ilvl="0" w:tplc="2480B646">
      <w:start w:val="1"/>
      <w:numFmt w:val="decimal"/>
      <w:lvlText w:val="%1."/>
      <w:lvlJc w:val="left"/>
      <w:pPr>
        <w:ind w:left="26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F2E840C">
      <w:start w:val="1"/>
      <w:numFmt w:val="decimal"/>
      <w:lvlText w:val="%2."/>
      <w:lvlJc w:val="left"/>
      <w:pPr>
        <w:ind w:left="62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CD07052">
      <w:start w:val="1"/>
      <w:numFmt w:val="decimal"/>
      <w:lvlText w:val="%3."/>
      <w:lvlJc w:val="left"/>
      <w:pPr>
        <w:ind w:left="98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0CBF0">
      <w:start w:val="1"/>
      <w:numFmt w:val="decimal"/>
      <w:lvlText w:val="%4."/>
      <w:lvlJc w:val="left"/>
      <w:pPr>
        <w:ind w:left="134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29C55C4">
      <w:start w:val="1"/>
      <w:numFmt w:val="decimal"/>
      <w:lvlText w:val="%5."/>
      <w:lvlJc w:val="left"/>
      <w:pPr>
        <w:ind w:left="170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9326536">
      <w:start w:val="1"/>
      <w:numFmt w:val="decimal"/>
      <w:lvlText w:val="%6."/>
      <w:lvlJc w:val="left"/>
      <w:pPr>
        <w:ind w:left="206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6AE4C20">
      <w:start w:val="1"/>
      <w:numFmt w:val="decimal"/>
      <w:lvlText w:val="%7."/>
      <w:lvlJc w:val="left"/>
      <w:pPr>
        <w:ind w:left="242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0EA648A">
      <w:start w:val="1"/>
      <w:numFmt w:val="decimal"/>
      <w:lvlText w:val="%8."/>
      <w:lvlJc w:val="left"/>
      <w:pPr>
        <w:ind w:left="278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B9A35FC">
      <w:start w:val="1"/>
      <w:numFmt w:val="decimal"/>
      <w:lvlText w:val="%9."/>
      <w:lvlJc w:val="left"/>
      <w:pPr>
        <w:ind w:left="3142" w:hanging="26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3A64545E"/>
    <w:multiLevelType w:val="hybridMultilevel"/>
    <w:tmpl w:val="DED2D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4C76A4"/>
    <w:multiLevelType w:val="hybridMultilevel"/>
    <w:tmpl w:val="7B98DF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4D43D8"/>
    <w:multiLevelType w:val="hybridMultilevel"/>
    <w:tmpl w:val="0034269A"/>
    <w:lvl w:ilvl="0" w:tplc="0436000F">
      <w:start w:val="1"/>
      <w:numFmt w:val="decimal"/>
      <w:lvlText w:val="%1."/>
      <w:lvlJc w:val="left"/>
      <w:pPr>
        <w:ind w:left="720" w:hanging="360"/>
      </w:p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E86001"/>
    <w:multiLevelType w:val="hybridMultilevel"/>
    <w:tmpl w:val="139833EE"/>
    <w:lvl w:ilvl="0" w:tplc="898403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1E145C"/>
    <w:multiLevelType w:val="hybridMultilevel"/>
    <w:tmpl w:val="5BC03778"/>
    <w:lvl w:ilvl="0" w:tplc="A22E5C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C3108C"/>
    <w:multiLevelType w:val="hybridMultilevel"/>
    <w:tmpl w:val="14D0D7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632F5C"/>
    <w:multiLevelType w:val="hybridMultilevel"/>
    <w:tmpl w:val="33DCFA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B5163E9"/>
    <w:multiLevelType w:val="hybridMultilevel"/>
    <w:tmpl w:val="137028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BEC5613"/>
    <w:multiLevelType w:val="hybridMultilevel"/>
    <w:tmpl w:val="24AC63E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666697"/>
    <w:multiLevelType w:val="hybridMultilevel"/>
    <w:tmpl w:val="A3F2151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7549231">
    <w:abstractNumId w:val="4"/>
  </w:num>
  <w:num w:numId="2" w16cid:durableId="472914741">
    <w:abstractNumId w:val="3"/>
  </w:num>
  <w:num w:numId="3" w16cid:durableId="578053395">
    <w:abstractNumId w:val="0"/>
  </w:num>
  <w:num w:numId="4" w16cid:durableId="1511989793">
    <w:abstractNumId w:val="12"/>
  </w:num>
  <w:num w:numId="5" w16cid:durableId="210306529">
    <w:abstractNumId w:val="8"/>
  </w:num>
  <w:num w:numId="6" w16cid:durableId="779493334">
    <w:abstractNumId w:val="10"/>
  </w:num>
  <w:num w:numId="7" w16cid:durableId="165632186">
    <w:abstractNumId w:val="17"/>
  </w:num>
  <w:num w:numId="8" w16cid:durableId="2114662053">
    <w:abstractNumId w:val="5"/>
  </w:num>
  <w:num w:numId="9" w16cid:durableId="872229534">
    <w:abstractNumId w:val="11"/>
  </w:num>
  <w:num w:numId="10" w16cid:durableId="147521810">
    <w:abstractNumId w:val="9"/>
  </w:num>
  <w:num w:numId="11" w16cid:durableId="408230245">
    <w:abstractNumId w:val="9"/>
    <w:lvlOverride w:ilvl="0">
      <w:lvl w:ilvl="0" w:tplc="2480B646">
        <w:start w:val="1"/>
        <w:numFmt w:val="decimal"/>
        <w:lvlText w:val="%1."/>
        <w:lvlJc w:val="left"/>
        <w:pPr>
          <w:ind w:left="262" w:hanging="26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F2E840C">
        <w:start w:val="1"/>
        <w:numFmt w:val="decimal"/>
        <w:lvlText w:val="%2."/>
        <w:lvlJc w:val="left"/>
        <w:pPr>
          <w:ind w:left="68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CD07052">
        <w:start w:val="1"/>
        <w:numFmt w:val="decimal"/>
        <w:lvlText w:val="%3."/>
        <w:lvlJc w:val="left"/>
        <w:pPr>
          <w:ind w:left="104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E90CBF0">
        <w:start w:val="1"/>
        <w:numFmt w:val="decimal"/>
        <w:lvlText w:val="%4."/>
        <w:lvlJc w:val="left"/>
        <w:pPr>
          <w:ind w:left="140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29C55C4">
        <w:start w:val="1"/>
        <w:numFmt w:val="decimal"/>
        <w:lvlText w:val="%5."/>
        <w:lvlJc w:val="left"/>
        <w:pPr>
          <w:ind w:left="176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9326536">
        <w:start w:val="1"/>
        <w:numFmt w:val="decimal"/>
        <w:lvlText w:val="%6."/>
        <w:lvlJc w:val="left"/>
        <w:pPr>
          <w:ind w:left="212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6AE4C20">
        <w:start w:val="1"/>
        <w:numFmt w:val="decimal"/>
        <w:lvlText w:val="%7."/>
        <w:lvlJc w:val="left"/>
        <w:pPr>
          <w:ind w:left="248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0EA648A">
        <w:start w:val="1"/>
        <w:numFmt w:val="decimal"/>
        <w:lvlText w:val="%8."/>
        <w:lvlJc w:val="left"/>
        <w:pPr>
          <w:ind w:left="284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B9A35FC">
        <w:start w:val="1"/>
        <w:numFmt w:val="decimal"/>
        <w:lvlText w:val="%9."/>
        <w:lvlJc w:val="left"/>
        <w:pPr>
          <w:ind w:left="3207" w:hanging="32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 w16cid:durableId="437066667">
    <w:abstractNumId w:val="2"/>
  </w:num>
  <w:num w:numId="13" w16cid:durableId="1535968632">
    <w:abstractNumId w:val="1"/>
  </w:num>
  <w:num w:numId="14" w16cid:durableId="151720491">
    <w:abstractNumId w:val="18"/>
  </w:num>
  <w:num w:numId="15" w16cid:durableId="1297369642">
    <w:abstractNumId w:val="19"/>
  </w:num>
  <w:num w:numId="16" w16cid:durableId="548802174">
    <w:abstractNumId w:val="6"/>
  </w:num>
  <w:num w:numId="17" w16cid:durableId="1679507022">
    <w:abstractNumId w:val="13"/>
  </w:num>
  <w:num w:numId="18" w16cid:durableId="874149036">
    <w:abstractNumId w:val="14"/>
  </w:num>
  <w:num w:numId="19" w16cid:durableId="1826162695">
    <w:abstractNumId w:val="16"/>
  </w:num>
  <w:num w:numId="20" w16cid:durableId="158204404">
    <w:abstractNumId w:val="7"/>
  </w:num>
  <w:num w:numId="21" w16cid:durableId="189963365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8+v6fj3gh6BX+Jzb+cvW8wUfV9Uo1NTloVC41QMrgcC22gBV5B9KlY/E4dqYT9HH1ytwpeFFLg+HR/h/Hc2bjA==" w:salt="sBj4q61/nBq7pmA7SD0c4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jIwMzI2MrM0MjBX0lEKTi0uzszPAykwqQUAbAP3VywAAAA="/>
  </w:docVars>
  <w:rsids>
    <w:rsidRoot w:val="000872D4"/>
    <w:rsid w:val="00001003"/>
    <w:rsid w:val="000039BC"/>
    <w:rsid w:val="000512AA"/>
    <w:rsid w:val="000526EF"/>
    <w:rsid w:val="00062264"/>
    <w:rsid w:val="000872D4"/>
    <w:rsid w:val="00096F80"/>
    <w:rsid w:val="000E1C2A"/>
    <w:rsid w:val="00113B73"/>
    <w:rsid w:val="00122D43"/>
    <w:rsid w:val="00147272"/>
    <w:rsid w:val="0023518C"/>
    <w:rsid w:val="00282926"/>
    <w:rsid w:val="0028570A"/>
    <w:rsid w:val="002D0EC3"/>
    <w:rsid w:val="002D222F"/>
    <w:rsid w:val="0034288E"/>
    <w:rsid w:val="00353BF4"/>
    <w:rsid w:val="00353E0D"/>
    <w:rsid w:val="003636F4"/>
    <w:rsid w:val="00373DFB"/>
    <w:rsid w:val="00384CFF"/>
    <w:rsid w:val="0039057F"/>
    <w:rsid w:val="00394683"/>
    <w:rsid w:val="003D5E08"/>
    <w:rsid w:val="004174D3"/>
    <w:rsid w:val="00424879"/>
    <w:rsid w:val="00470858"/>
    <w:rsid w:val="00490DC9"/>
    <w:rsid w:val="0051513D"/>
    <w:rsid w:val="0056346E"/>
    <w:rsid w:val="00590386"/>
    <w:rsid w:val="0059425C"/>
    <w:rsid w:val="005B2B74"/>
    <w:rsid w:val="005E7ED8"/>
    <w:rsid w:val="00600200"/>
    <w:rsid w:val="006057E9"/>
    <w:rsid w:val="006142F9"/>
    <w:rsid w:val="006322C7"/>
    <w:rsid w:val="00662422"/>
    <w:rsid w:val="006D1648"/>
    <w:rsid w:val="007162CF"/>
    <w:rsid w:val="00734676"/>
    <w:rsid w:val="007867D1"/>
    <w:rsid w:val="00787C6F"/>
    <w:rsid w:val="007F3142"/>
    <w:rsid w:val="008072F1"/>
    <w:rsid w:val="00816C5C"/>
    <w:rsid w:val="008448C5"/>
    <w:rsid w:val="00851171"/>
    <w:rsid w:val="00895D50"/>
    <w:rsid w:val="008A689C"/>
    <w:rsid w:val="008B729E"/>
    <w:rsid w:val="008E5294"/>
    <w:rsid w:val="00901103"/>
    <w:rsid w:val="0091087F"/>
    <w:rsid w:val="00954AED"/>
    <w:rsid w:val="00964FF9"/>
    <w:rsid w:val="009C3730"/>
    <w:rsid w:val="00A356F5"/>
    <w:rsid w:val="00A72FD3"/>
    <w:rsid w:val="00A860B0"/>
    <w:rsid w:val="00A942CF"/>
    <w:rsid w:val="00AC2C6F"/>
    <w:rsid w:val="00AD06C9"/>
    <w:rsid w:val="00AD605F"/>
    <w:rsid w:val="00AF0DD8"/>
    <w:rsid w:val="00B00FF4"/>
    <w:rsid w:val="00B54DE1"/>
    <w:rsid w:val="00B77E1C"/>
    <w:rsid w:val="00BC13B5"/>
    <w:rsid w:val="00BC653B"/>
    <w:rsid w:val="00C011F5"/>
    <w:rsid w:val="00C246DA"/>
    <w:rsid w:val="00C566A1"/>
    <w:rsid w:val="00C82304"/>
    <w:rsid w:val="00CD1CAC"/>
    <w:rsid w:val="00CD3F50"/>
    <w:rsid w:val="00CD5A83"/>
    <w:rsid w:val="00CE360E"/>
    <w:rsid w:val="00D24EEC"/>
    <w:rsid w:val="00D34304"/>
    <w:rsid w:val="00D37642"/>
    <w:rsid w:val="00D51F4B"/>
    <w:rsid w:val="00D96A22"/>
    <w:rsid w:val="00DB71AF"/>
    <w:rsid w:val="00DC6894"/>
    <w:rsid w:val="00E270A2"/>
    <w:rsid w:val="00E65114"/>
    <w:rsid w:val="00E95B16"/>
    <w:rsid w:val="00F32D1E"/>
    <w:rsid w:val="00F80F4B"/>
    <w:rsid w:val="00FF11BE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70E9A8"/>
  <w15:chartTrackingRefBased/>
  <w15:docId w15:val="{105EA835-EDA9-4817-ACF8-C6F4E978C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03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46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7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7867D1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867D1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903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942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25C"/>
  </w:style>
  <w:style w:type="character" w:styleId="PlaceholderText">
    <w:name w:val="Placeholder Text"/>
    <w:basedOn w:val="DefaultParagraphFont"/>
    <w:uiPriority w:val="99"/>
    <w:semiHidden/>
    <w:rsid w:val="00D37642"/>
    <w:rPr>
      <w:color w:val="808080"/>
    </w:rPr>
  </w:style>
  <w:style w:type="paragraph" w:styleId="ListParagraph">
    <w:name w:val="List Paragraph"/>
    <w:basedOn w:val="Normal"/>
    <w:uiPriority w:val="34"/>
    <w:qFormat/>
    <w:rsid w:val="0085117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4C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CF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2D222F"/>
    <w:pPr>
      <w:spacing w:after="0" w:line="360" w:lineRule="auto"/>
      <w:jc w:val="both"/>
    </w:pPr>
    <w:rPr>
      <w:rFonts w:ascii="Calibri" w:eastAsia="Times New Roman" w:hAnsi="Calibri" w:cs="Times New Roman"/>
      <w:color w:val="000000"/>
      <w:sz w:val="20"/>
      <w:szCs w:val="20"/>
      <w:lang w:eastAsia="en-ZA"/>
    </w:rPr>
  </w:style>
  <w:style w:type="character" w:customStyle="1" w:styleId="FootnoteTextChar">
    <w:name w:val="Footnote Text Char"/>
    <w:basedOn w:val="DefaultParagraphFont"/>
    <w:link w:val="FootnoteText"/>
    <w:rsid w:val="002D222F"/>
    <w:rPr>
      <w:rFonts w:ascii="Calibri" w:eastAsia="Times New Roman" w:hAnsi="Calibri" w:cs="Times New Roman"/>
      <w:color w:val="000000"/>
      <w:sz w:val="20"/>
      <w:szCs w:val="20"/>
      <w:lang w:eastAsia="en-ZA"/>
    </w:rPr>
  </w:style>
  <w:style w:type="character" w:styleId="FootnoteReference">
    <w:name w:val="footnote reference"/>
    <w:rsid w:val="002D222F"/>
    <w:rPr>
      <w:vertAlign w:val="superscript"/>
    </w:rPr>
  </w:style>
  <w:style w:type="paragraph" w:customStyle="1" w:styleId="Body">
    <w:name w:val="Body"/>
    <w:rsid w:val="00954AE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en-GB"/>
    </w:rPr>
  </w:style>
  <w:style w:type="character" w:styleId="Hyperlink">
    <w:name w:val="Hyperlink"/>
    <w:rsid w:val="00964FF9"/>
    <w:rPr>
      <w:color w:val="0000FF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4FF9"/>
    <w:pPr>
      <w:pBdr>
        <w:top w:val="single" w:sz="4" w:space="10" w:color="4472C4" w:themeColor="accent1"/>
        <w:bottom w:val="single" w:sz="4" w:space="10" w:color="4472C4" w:themeColor="accent1"/>
      </w:pBdr>
      <w:suppressAutoHyphens/>
      <w:spacing w:before="360" w:after="360" w:line="240" w:lineRule="auto"/>
      <w:ind w:left="864" w:right="864"/>
      <w:jc w:val="center"/>
    </w:pPr>
    <w:rPr>
      <w:rFonts w:ascii="Times New Roman" w:eastAsia="Times New Roman" w:hAnsi="Times New Roman" w:cs="Times New Roman"/>
      <w:i/>
      <w:iCs/>
      <w:color w:val="4472C4" w:themeColor="accent1"/>
      <w:sz w:val="24"/>
      <w:szCs w:val="24"/>
      <w:lang w:val="en-US" w:eastAsia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4FF9"/>
    <w:rPr>
      <w:rFonts w:ascii="Times New Roman" w:eastAsia="Times New Roman" w:hAnsi="Times New Roman" w:cs="Times New Roman"/>
      <w:i/>
      <w:iCs/>
      <w:color w:val="4472C4" w:themeColor="accent1"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46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TableStyle2">
    <w:name w:val="Table Style 2"/>
    <w:rsid w:val="00A72FD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270A2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270A2"/>
    <w:rPr>
      <w:rFonts w:ascii="Segoe UI" w:hAnsi="Segoe UI" w:cs="Segoe UI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9011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3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CE57AB7E13742F7BCEF5A0EE5606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B1A46-2856-4F2C-9BBB-588F2267D190}"/>
      </w:docPartPr>
      <w:docPartBody>
        <w:p w:rsidR="00926A73" w:rsidRDefault="00A461C7">
          <w:r w:rsidRPr="00F06FFB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61C7"/>
    <w:rsid w:val="000F2129"/>
    <w:rsid w:val="00176980"/>
    <w:rsid w:val="00443927"/>
    <w:rsid w:val="004E4732"/>
    <w:rsid w:val="00503B32"/>
    <w:rsid w:val="005114D4"/>
    <w:rsid w:val="0055530B"/>
    <w:rsid w:val="00661D22"/>
    <w:rsid w:val="006637DA"/>
    <w:rsid w:val="0067651C"/>
    <w:rsid w:val="00725E80"/>
    <w:rsid w:val="008E456B"/>
    <w:rsid w:val="00926A73"/>
    <w:rsid w:val="00946C44"/>
    <w:rsid w:val="00A461C7"/>
    <w:rsid w:val="00A54E19"/>
    <w:rsid w:val="00AC7E85"/>
    <w:rsid w:val="00B33F7B"/>
    <w:rsid w:val="00B62742"/>
    <w:rsid w:val="00D84F0A"/>
    <w:rsid w:val="00DB4FC4"/>
    <w:rsid w:val="00F82690"/>
    <w:rsid w:val="00FA7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1C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61C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7-3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70FA6D8FAF442B815433BEC1DBFFD" ma:contentTypeVersion="7" ma:contentTypeDescription="Create a new document." ma:contentTypeScope="" ma:versionID="976a5b5739d3e56274d627087afb49f2">
  <xsd:schema xmlns:xsd="http://www.w3.org/2001/XMLSchema" xmlns:xs="http://www.w3.org/2001/XMLSchema" xmlns:p="http://schemas.microsoft.com/office/2006/metadata/properties" xmlns:ns2="3e593187-b5ef-4ad0-81a6-4409948d2e3a" targetNamespace="http://schemas.microsoft.com/office/2006/metadata/properties" ma:root="true" ma:fieldsID="b3943b581d9617f2f4942fc052759fb3" ns2:_="">
    <xsd:import namespace="3e593187-b5ef-4ad0-81a6-4409948d2e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93187-b5ef-4ad0-81a6-4409948d2e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8F7000-A794-4F34-9327-E915D4D272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7B5596-6360-486D-BE28-E747D983EF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1A3706C-F36B-4F67-80A4-52D120B57289}"/>
</file>

<file path=customXml/itemProps5.xml><?xml version="1.0" encoding="utf-8"?>
<ds:datastoreItem xmlns:ds="http://schemas.openxmlformats.org/officeDocument/2006/customXml" ds:itemID="{A471D1F9-CF40-44DF-BBB8-241C21963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4</Words>
  <Characters>632</Characters>
  <Application>Microsoft Office Word</Application>
  <DocSecurity>8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l-Mari Wolmarans</dc:creator>
  <cp:lastModifiedBy>Maryke Ward</cp:lastModifiedBy>
  <cp:revision>3</cp:revision>
  <dcterms:created xsi:type="dcterms:W3CDTF">2022-09-26T10:05:00Z</dcterms:created>
  <dcterms:modified xsi:type="dcterms:W3CDTF">2022-09-26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70FA6D8FAF442B815433BEC1DBFFD</vt:lpwstr>
  </property>
  <property fmtid="{D5CDD505-2E9C-101B-9397-08002B2CF9AE}" pid="3" name="GrammarlyDocumentId">
    <vt:lpwstr>1a9ce64d7b2f6a214a1955d6b4d23443c32379db377be321f2801a6c6798a5ce</vt:lpwstr>
  </property>
</Properties>
</file>